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9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51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Observações:</w:t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4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6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4" w:name="funções-de-auditori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auditori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4"/>
    <w:bookmarkStart w:id="55" w:name="funções-de-data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Funções de data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7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5"/>
    <w:bookmarkEnd w:id="56"/>
    <w:bookmarkStart w:id="63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7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87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87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087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7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58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8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8"/>
    <w:bookmarkStart w:id="62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9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9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9"/>
    <w:bookmarkStart w:id="60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9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9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9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9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Start w:id="61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0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End w:id="62"/>
    <w:bookmarkEnd w:id="63"/>
    <w:bookmarkEnd w:id="64"/>
    <w:bookmarkStart w:id="71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5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0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5"/>
    <w:bookmarkStart w:id="69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7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9"/>
    <w:bookmarkStart w:id="70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Start w:id="74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2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1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2"/>
    <w:bookmarkStart w:id="73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1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1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1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3"/>
    <w:bookmarkEnd w:id="74"/>
    <w:bookmarkStart w:id="75" w:name="X727a254d1cf29cd6730be674a1c5a7c52f6db8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20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75"/>
    <w:bookmarkStart w:id="76" w:name="X346d1751fa7af33176c47b34e1bd062c0d5382c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r>
        <w:br w:type="page"/>
      </w:r>
    </w:p>
    <w:bookmarkEnd w:id="76"/>
    <w:bookmarkStart w:id="81" w:name="categorias-de-coman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tegorias de comandos</w:t>
      </w:r>
    </w:p>
    <w:bookmarkStart w:id="77" w:name="X270a1cfe695a38f2810d4be4d20506698cbbf4b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77"/>
    <w:bookmarkStart w:id="78" w:name="X86641bc228d5beeb1a104189fb64d745b5ac3f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8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8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8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4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4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4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14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1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Start w:id="79" w:name="Xcfe9bd57e3508e272920d3f8feac053a34a9b28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47"/>
        </w:numPr>
      </w:pPr>
      <w:r>
        <w:t xml:space="preserve">USER - usuário</w:t>
      </w:r>
      <w:r>
        <w:br/>
      </w:r>
    </w:p>
    <w:p>
      <w:pPr>
        <w:numPr>
          <w:ilvl w:val="1"/>
          <w:numId w:val="114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4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4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4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79"/>
    <w:bookmarkStart w:id="80" w:name="X6dd0b6ee3177a5c44bd4c55c53edca139ce990a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5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80"/>
    <w:bookmarkEnd w:id="81"/>
    <w:bookmarkStart w:id="85" w:name="observaçõ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Observações</w:t>
      </w:r>
    </w:p>
    <w:bookmarkStart w:id="82" w:name="problemas-para-fazer-login-o-ssm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58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82"/>
    <w:bookmarkStart w:id="83" w:name="X5efb11d18397f622013015cd11d8b4aea8210ed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60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83"/>
    <w:bookmarkStart w:id="84" w:name="formato-da-data-no-sistema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84"/>
    <w:bookmarkEnd w:id="85"/>
    <w:bookmarkStart w:id="87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86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1"/>
  </w:num>
  <w:num w:numId="109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20T07:30:24Z</dcterms:created>
  <dcterms:modified xsi:type="dcterms:W3CDTF">2022-06-20T07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